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1B420" w14:textId="27E03EA6" w:rsidR="00017A3B" w:rsidRDefault="00061469" w:rsidP="00061469">
      <w:pPr>
        <w:pStyle w:val="Heading1"/>
      </w:pPr>
      <w:r>
        <w:t>Environment Setup:</w:t>
      </w:r>
    </w:p>
    <w:p w14:paraId="37844D6E" w14:textId="66087777" w:rsidR="00061469" w:rsidRDefault="00061469" w:rsidP="00061469">
      <w:pPr>
        <w:pStyle w:val="ListParagraph"/>
        <w:numPr>
          <w:ilvl w:val="0"/>
          <w:numId w:val="3"/>
        </w:numPr>
      </w:pPr>
      <w:r>
        <w:t>Download Python Version 3.8.0</w:t>
      </w:r>
    </w:p>
    <w:p w14:paraId="6DDBF741" w14:textId="1F6A8AEF" w:rsidR="00061469" w:rsidRDefault="00061469" w:rsidP="00061469">
      <w:pPr>
        <w:pStyle w:val="ListParagraph"/>
        <w:numPr>
          <w:ilvl w:val="0"/>
          <w:numId w:val="3"/>
        </w:numPr>
      </w:pPr>
      <w:r>
        <w:t>Download PyCharm</w:t>
      </w:r>
    </w:p>
    <w:p w14:paraId="5560C279" w14:textId="067A2086" w:rsidR="00061469" w:rsidRDefault="00061469" w:rsidP="00061469">
      <w:pPr>
        <w:pStyle w:val="ListParagraph"/>
        <w:numPr>
          <w:ilvl w:val="0"/>
          <w:numId w:val="3"/>
        </w:numPr>
      </w:pPr>
      <w:r>
        <w:t>Clone this git repository</w:t>
      </w:r>
    </w:p>
    <w:p w14:paraId="163E6EFA" w14:textId="6C09A974" w:rsidR="00061469" w:rsidRDefault="00061469" w:rsidP="00061469">
      <w:pPr>
        <w:pStyle w:val="ListParagraph"/>
        <w:numPr>
          <w:ilvl w:val="0"/>
          <w:numId w:val="3"/>
        </w:numPr>
      </w:pPr>
      <w:r>
        <w:t>Open the git repository as a PyCharm Project</w:t>
      </w:r>
    </w:p>
    <w:p w14:paraId="28CCBB01" w14:textId="057093BA" w:rsidR="00061469" w:rsidRDefault="00061469" w:rsidP="00061469">
      <w:pPr>
        <w:pStyle w:val="ListParagraph"/>
        <w:numPr>
          <w:ilvl w:val="0"/>
          <w:numId w:val="3"/>
        </w:numPr>
      </w:pPr>
      <w:r>
        <w:t>In PyCharm:</w:t>
      </w:r>
    </w:p>
    <w:p w14:paraId="49B6C924" w14:textId="74789A74" w:rsidR="00061469" w:rsidRDefault="00061469" w:rsidP="00061469">
      <w:pPr>
        <w:pStyle w:val="ListParagraph"/>
        <w:numPr>
          <w:ilvl w:val="1"/>
          <w:numId w:val="3"/>
        </w:numPr>
      </w:pPr>
      <w:r>
        <w:t>Create a python interpreter using version 3.8.0</w:t>
      </w:r>
    </w:p>
    <w:p w14:paraId="51CA4821" w14:textId="32DBC816" w:rsidR="00061469" w:rsidRDefault="00061469" w:rsidP="00061469">
      <w:pPr>
        <w:pStyle w:val="ListParagraph"/>
        <w:numPr>
          <w:ilvl w:val="1"/>
          <w:numId w:val="3"/>
        </w:numPr>
      </w:pPr>
      <w:r>
        <w:t>Sync with requirements.txt</w:t>
      </w:r>
    </w:p>
    <w:p w14:paraId="3497B448" w14:textId="020165F9" w:rsidR="005C0444" w:rsidRDefault="005C0444" w:rsidP="005C0444">
      <w:pPr>
        <w:pStyle w:val="Heading1"/>
      </w:pPr>
      <w:r>
        <w:t>Project Tasks</w:t>
      </w:r>
    </w:p>
    <w:p w14:paraId="0AB1C113" w14:textId="5C9B2257" w:rsidR="005C0444" w:rsidRDefault="005C0444" w:rsidP="005C0444">
      <w:pPr>
        <w:pStyle w:val="ListParagraph"/>
        <w:numPr>
          <w:ilvl w:val="0"/>
          <w:numId w:val="4"/>
        </w:numPr>
      </w:pPr>
      <w:r>
        <w:t>Figure out camera parameters for depth and rgb cameras</w:t>
      </w:r>
    </w:p>
    <w:p w14:paraId="4681587E" w14:textId="6B6683FB" w:rsidR="005C0444" w:rsidRDefault="005C0444" w:rsidP="005C0444">
      <w:pPr>
        <w:pStyle w:val="ListParagraph"/>
        <w:numPr>
          <w:ilvl w:val="0"/>
          <w:numId w:val="4"/>
        </w:numPr>
      </w:pPr>
      <w:r>
        <w:t>Generate a point cloud from the rgb cameras using camera matrices</w:t>
      </w:r>
    </w:p>
    <w:p w14:paraId="56E21943" w14:textId="749879DC" w:rsidR="00C07398" w:rsidRDefault="00C07398" w:rsidP="00C07398">
      <w:pPr>
        <w:pStyle w:val="ListParagraph"/>
        <w:numPr>
          <w:ilvl w:val="1"/>
          <w:numId w:val="4"/>
        </w:numPr>
      </w:pPr>
      <w:r>
        <w:t>Do the point clouds look reasonable?</w:t>
      </w:r>
    </w:p>
    <w:p w14:paraId="0FC38047" w14:textId="1D5A8F0E" w:rsidR="00AC2A49" w:rsidRDefault="005C0444" w:rsidP="00AC2A49">
      <w:pPr>
        <w:pStyle w:val="ListParagraph"/>
        <w:numPr>
          <w:ilvl w:val="0"/>
          <w:numId w:val="4"/>
        </w:numPr>
      </w:pPr>
      <w:r>
        <w:t>Generate a point cloud using the depth image with Open3D</w:t>
      </w:r>
    </w:p>
    <w:p w14:paraId="36D45A6E" w14:textId="73F9F4D8" w:rsidR="005C0444" w:rsidRPr="005C0444" w:rsidRDefault="005C0444" w:rsidP="005C0444">
      <w:pPr>
        <w:pStyle w:val="ListParagraph"/>
        <w:numPr>
          <w:ilvl w:val="0"/>
          <w:numId w:val="4"/>
        </w:numPr>
      </w:pPr>
      <w:r>
        <w:t xml:space="preserve">Compare both point clouds </w:t>
      </w:r>
    </w:p>
    <w:p w14:paraId="6DD19193" w14:textId="77777777" w:rsidR="00061469" w:rsidRDefault="00061469" w:rsidP="00061469"/>
    <w:sectPr w:rsidR="00061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439FA"/>
    <w:multiLevelType w:val="hybridMultilevel"/>
    <w:tmpl w:val="F36E5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F4C2A"/>
    <w:multiLevelType w:val="hybridMultilevel"/>
    <w:tmpl w:val="72886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3B7876"/>
    <w:multiLevelType w:val="hybridMultilevel"/>
    <w:tmpl w:val="4D8EC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3E2E3D"/>
    <w:multiLevelType w:val="hybridMultilevel"/>
    <w:tmpl w:val="5C0A82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768369">
    <w:abstractNumId w:val="3"/>
  </w:num>
  <w:num w:numId="2" w16cid:durableId="445855661">
    <w:abstractNumId w:val="1"/>
  </w:num>
  <w:num w:numId="3" w16cid:durableId="939333006">
    <w:abstractNumId w:val="2"/>
  </w:num>
  <w:num w:numId="4" w16cid:durableId="2123723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DQ0MjY2NrE0NDVX0lEKTi0uzszPAykwqgUA1pbR3iwAAAA="/>
  </w:docVars>
  <w:rsids>
    <w:rsidRoot w:val="00D7634B"/>
    <w:rsid w:val="00017A3B"/>
    <w:rsid w:val="00061469"/>
    <w:rsid w:val="004D6515"/>
    <w:rsid w:val="005C0444"/>
    <w:rsid w:val="00AC2A49"/>
    <w:rsid w:val="00C07398"/>
    <w:rsid w:val="00D52026"/>
    <w:rsid w:val="00D7634B"/>
    <w:rsid w:val="00F5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52273"/>
  <w15:chartTrackingRefBased/>
  <w15:docId w15:val="{54FCBBAE-5259-4C5E-A1FF-F584F76B5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14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46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1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domo,Derek</dc:creator>
  <cp:keywords/>
  <dc:description/>
  <cp:lastModifiedBy>Perdomo,Derek</cp:lastModifiedBy>
  <cp:revision>5</cp:revision>
  <dcterms:created xsi:type="dcterms:W3CDTF">2022-11-29T15:58:00Z</dcterms:created>
  <dcterms:modified xsi:type="dcterms:W3CDTF">2022-11-30T02:33:00Z</dcterms:modified>
</cp:coreProperties>
</file>